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448C500" w14:textId="5A0322FB" w:rsidR="003A587C" w:rsidRDefault="00BC50F7" w:rsidP="003A587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Q.1 D</w:t>
      </w:r>
      <w:r w:rsidR="003A587C" w:rsidRPr="00965990">
        <w:rPr>
          <w:rFonts w:ascii="Times New Roman" w:hAnsi="Times New Roman" w:cs="Times New Roman"/>
          <w:b/>
          <w:bCs/>
          <w:sz w:val="24"/>
        </w:rPr>
        <w:t xml:space="preserve">escribe the chemistry of the last three steps of the TCA. </w:t>
      </w:r>
    </w:p>
    <w:p w14:paraId="7BAE5F0C" w14:textId="5520DEE7" w:rsidR="003A587C" w:rsidRPr="003A587C" w:rsidRDefault="00BC50F7" w:rsidP="003A587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sz w:val="24"/>
        </w:rPr>
        <w:t>Q.2 D</w:t>
      </w:r>
      <w:r w:rsidRPr="003A587C">
        <w:rPr>
          <w:rFonts w:ascii="Times New Roman" w:hAnsi="Times New Roman" w:cs="Times New Roman"/>
          <w:b/>
          <w:bCs/>
          <w:sz w:val="24"/>
        </w:rPr>
        <w:t>escribe</w:t>
      </w:r>
      <w:r w:rsidR="003A587C" w:rsidRPr="003A587C">
        <w:rPr>
          <w:rFonts w:ascii="Times New Roman" w:hAnsi="Times New Roman" w:cs="Times New Roman"/>
          <w:b/>
          <w:bCs/>
          <w:sz w:val="24"/>
        </w:rPr>
        <w:t xml:space="preserve"> the chemistry of the first three steps of β-oxidation. </w:t>
      </w:r>
    </w:p>
    <w:p w14:paraId="5FCFE761" w14:textId="440B6A0B" w:rsidR="003A587C" w:rsidRPr="00EA4974" w:rsidRDefault="00BC50F7" w:rsidP="003A587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.3 E</w:t>
      </w:r>
      <w:r w:rsidRPr="00EA4974">
        <w:rPr>
          <w:rFonts w:ascii="Times New Roman" w:hAnsi="Times New Roman" w:cs="Times New Roman"/>
          <w:b/>
          <w:bCs/>
          <w:sz w:val="24"/>
          <w:szCs w:val="24"/>
        </w:rPr>
        <w:t>xplain</w:t>
      </w:r>
      <w:r w:rsidR="003A587C" w:rsidRPr="00EA4974">
        <w:rPr>
          <w:rFonts w:ascii="Times New Roman" w:hAnsi="Times New Roman" w:cs="Times New Roman"/>
          <w:b/>
          <w:bCs/>
          <w:sz w:val="24"/>
          <w:szCs w:val="24"/>
        </w:rPr>
        <w:t xml:space="preserve"> how these pathways are similar and how they differ in terms of their chemistry, the </w:t>
      </w:r>
      <w:bookmarkStart w:id="1" w:name="_Hlk4498636"/>
      <w:r w:rsidR="003A587C" w:rsidRPr="00EA4974">
        <w:rPr>
          <w:rFonts w:ascii="Times New Roman" w:hAnsi="Times New Roman" w:cs="Times New Roman"/>
          <w:b/>
          <w:bCs/>
          <w:sz w:val="24"/>
          <w:szCs w:val="24"/>
        </w:rPr>
        <w:t>involvement of coenzymes and the fate of the electrons</w:t>
      </w:r>
      <w:bookmarkEnd w:id="1"/>
      <w:r w:rsidR="003A587C" w:rsidRPr="00EA4974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79051F5C" w14:textId="77777777" w:rsidR="00115468" w:rsidRDefault="00115468"/>
    <w:sectPr w:rsidR="001154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0130E6" w14:textId="77777777" w:rsidR="00B22A3D" w:rsidRDefault="00B22A3D" w:rsidP="003A587C">
      <w:pPr>
        <w:spacing w:after="0" w:line="240" w:lineRule="auto"/>
      </w:pPr>
      <w:r>
        <w:separator/>
      </w:r>
    </w:p>
  </w:endnote>
  <w:endnote w:type="continuationSeparator" w:id="0">
    <w:p w14:paraId="12911BEB" w14:textId="77777777" w:rsidR="00B22A3D" w:rsidRDefault="00B22A3D" w:rsidP="003A58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F4B695" w14:textId="77777777" w:rsidR="00B22A3D" w:rsidRDefault="00B22A3D" w:rsidP="003A587C">
      <w:pPr>
        <w:spacing w:after="0" w:line="240" w:lineRule="auto"/>
      </w:pPr>
      <w:r>
        <w:separator/>
      </w:r>
    </w:p>
  </w:footnote>
  <w:footnote w:type="continuationSeparator" w:id="0">
    <w:p w14:paraId="1422FD8F" w14:textId="77777777" w:rsidR="00B22A3D" w:rsidRDefault="00B22A3D" w:rsidP="003A58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729415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6DF3E98"/>
    <w:multiLevelType w:val="hybridMultilevel"/>
    <w:tmpl w:val="B0289CF8"/>
    <w:lvl w:ilvl="0" w:tplc="2E90A2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EC075A5"/>
    <w:multiLevelType w:val="hybridMultilevel"/>
    <w:tmpl w:val="C3065FF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1C384A"/>
    <w:multiLevelType w:val="hybridMultilevel"/>
    <w:tmpl w:val="315852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C0tDAzsDQ2NTUxNrRQ0lEKTi0uzszPAykwrAUAHwfxeCwAAAA="/>
  </w:docVars>
  <w:rsids>
    <w:rsidRoot w:val="00905887"/>
    <w:rsid w:val="00115468"/>
    <w:rsid w:val="00335F35"/>
    <w:rsid w:val="003A587C"/>
    <w:rsid w:val="00905887"/>
    <w:rsid w:val="00AB4A26"/>
    <w:rsid w:val="00B22A3D"/>
    <w:rsid w:val="00BC50F7"/>
    <w:rsid w:val="00F5331E"/>
    <w:rsid w:val="00FC1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B5CE0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58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58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587C"/>
  </w:style>
  <w:style w:type="paragraph" w:styleId="Footer">
    <w:name w:val="footer"/>
    <w:basedOn w:val="Normal"/>
    <w:link w:val="FooterChar"/>
    <w:uiPriority w:val="99"/>
    <w:unhideWhenUsed/>
    <w:rsid w:val="003A58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587C"/>
  </w:style>
  <w:style w:type="paragraph" w:styleId="ListParagraph">
    <w:name w:val="List Paragraph"/>
    <w:basedOn w:val="Normal"/>
    <w:uiPriority w:val="34"/>
    <w:qFormat/>
    <w:rsid w:val="003A587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A587C"/>
  </w:style>
  <w:style w:type="paragraph" w:styleId="ListBullet">
    <w:name w:val="List Bullet"/>
    <w:basedOn w:val="Normal"/>
    <w:uiPriority w:val="99"/>
    <w:unhideWhenUsed/>
    <w:rsid w:val="003A587C"/>
    <w:pPr>
      <w:numPr>
        <w:numId w:val="3"/>
      </w:num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533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31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58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58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587C"/>
  </w:style>
  <w:style w:type="paragraph" w:styleId="Footer">
    <w:name w:val="footer"/>
    <w:basedOn w:val="Normal"/>
    <w:link w:val="FooterChar"/>
    <w:uiPriority w:val="99"/>
    <w:unhideWhenUsed/>
    <w:rsid w:val="003A58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587C"/>
  </w:style>
  <w:style w:type="paragraph" w:styleId="ListParagraph">
    <w:name w:val="List Paragraph"/>
    <w:basedOn w:val="Normal"/>
    <w:uiPriority w:val="34"/>
    <w:qFormat/>
    <w:rsid w:val="003A587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A587C"/>
  </w:style>
  <w:style w:type="paragraph" w:styleId="ListBullet">
    <w:name w:val="List Bullet"/>
    <w:basedOn w:val="Normal"/>
    <w:uiPriority w:val="99"/>
    <w:unhideWhenUsed/>
    <w:rsid w:val="003A587C"/>
    <w:pPr>
      <w:numPr>
        <w:numId w:val="3"/>
      </w:num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533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31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2</Words>
  <Characters>2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ziya begum</dc:creator>
  <cp:lastModifiedBy>Windows User</cp:lastModifiedBy>
  <cp:revision>3</cp:revision>
  <dcterms:created xsi:type="dcterms:W3CDTF">2021-08-06T10:33:00Z</dcterms:created>
  <dcterms:modified xsi:type="dcterms:W3CDTF">2021-08-06T10:36:00Z</dcterms:modified>
</cp:coreProperties>
</file>